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page" w:horzAnchor="margin" w:tblpY="2836"/>
        <w:tblW w:w="0" w:type="auto"/>
        <w:tblLook w:val="04A0" w:firstRow="1" w:lastRow="0" w:firstColumn="1" w:lastColumn="0" w:noHBand="0" w:noVBand="1"/>
      </w:tblPr>
      <w:tblGrid>
        <w:gridCol w:w="2660"/>
        <w:gridCol w:w="6552"/>
      </w:tblGrid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bookmarkStart w:id="0" w:name="_GoBack"/>
            <w:bookmarkEnd w:id="0"/>
            <w:r w:rsidRPr="005E1088">
              <w:rPr>
                <w:b/>
                <w:sz w:val="40"/>
              </w:rPr>
              <w:t>ETKİNLİK NO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ETKİNLİK ADI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.</w:t>
            </w:r>
          </w:p>
        </w:tc>
        <w:tc>
          <w:tcPr>
            <w:tcW w:w="6552" w:type="dxa"/>
          </w:tcPr>
          <w:p w:rsidR="005E1088" w:rsidRPr="005E1088" w:rsidRDefault="007E21EA" w:rsidP="007E21EA">
            <w:pPr>
              <w:jc w:val="center"/>
              <w:rPr>
                <w:sz w:val="40"/>
              </w:rPr>
            </w:pPr>
            <w:r>
              <w:rPr>
                <w:sz w:val="40"/>
              </w:rPr>
              <w:t xml:space="preserve">Baskı Treni 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2.</w:t>
            </w:r>
          </w:p>
        </w:tc>
        <w:tc>
          <w:tcPr>
            <w:tcW w:w="6552" w:type="dxa"/>
          </w:tcPr>
          <w:p w:rsidR="005E1088" w:rsidRPr="005E1088" w:rsidRDefault="007E21EA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Duygularla Baş Etme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 xml:space="preserve">3. </w:t>
            </w:r>
          </w:p>
        </w:tc>
        <w:tc>
          <w:tcPr>
            <w:tcW w:w="6552" w:type="dxa"/>
          </w:tcPr>
          <w:p w:rsidR="005E1088" w:rsidRPr="005E1088" w:rsidRDefault="002930FC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Öfkeyi Anlat ve Yönet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4.</w:t>
            </w:r>
          </w:p>
        </w:tc>
        <w:tc>
          <w:tcPr>
            <w:tcW w:w="6552" w:type="dxa"/>
          </w:tcPr>
          <w:p w:rsidR="005E1088" w:rsidRPr="005E1088" w:rsidRDefault="002930FC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Nasıl İletişim Kuru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5.</w:t>
            </w:r>
          </w:p>
        </w:tc>
        <w:tc>
          <w:tcPr>
            <w:tcW w:w="6552" w:type="dxa"/>
          </w:tcPr>
          <w:p w:rsidR="005E1088" w:rsidRPr="005E1088" w:rsidRDefault="002930FC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Üç Rolde İletişi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6.</w:t>
            </w:r>
          </w:p>
        </w:tc>
        <w:tc>
          <w:tcPr>
            <w:tcW w:w="6552" w:type="dxa"/>
          </w:tcPr>
          <w:p w:rsidR="005E1088" w:rsidRPr="005E1088" w:rsidRDefault="002930FC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Sosyal İlişkiler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 xml:space="preserve">7. </w:t>
            </w:r>
          </w:p>
        </w:tc>
        <w:tc>
          <w:tcPr>
            <w:tcW w:w="6552" w:type="dxa"/>
          </w:tcPr>
          <w:p w:rsidR="005E1088" w:rsidRPr="005E1088" w:rsidRDefault="002930FC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Ortak Özelliklerimiz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8.</w:t>
            </w:r>
          </w:p>
        </w:tc>
        <w:tc>
          <w:tcPr>
            <w:tcW w:w="6552" w:type="dxa"/>
          </w:tcPr>
          <w:p w:rsidR="005E1088" w:rsidRPr="005E1088" w:rsidRDefault="002930FC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Farklılıklar Harmonisi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9.</w:t>
            </w:r>
          </w:p>
        </w:tc>
        <w:tc>
          <w:tcPr>
            <w:tcW w:w="6552" w:type="dxa"/>
          </w:tcPr>
          <w:p w:rsidR="005E1088" w:rsidRPr="005E1088" w:rsidRDefault="002930FC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Problem Çözme: Baş Etme Stratejileri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0.</w:t>
            </w:r>
          </w:p>
        </w:tc>
        <w:tc>
          <w:tcPr>
            <w:tcW w:w="6552" w:type="dxa"/>
          </w:tcPr>
          <w:p w:rsidR="005E1088" w:rsidRPr="005E1088" w:rsidRDefault="002930FC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Çatışma Çözü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1.</w:t>
            </w:r>
          </w:p>
        </w:tc>
        <w:tc>
          <w:tcPr>
            <w:tcW w:w="6552" w:type="dxa"/>
          </w:tcPr>
          <w:p w:rsidR="005E1088" w:rsidRPr="005E1088" w:rsidRDefault="002930FC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Ergenim Farkındayı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2.</w:t>
            </w:r>
          </w:p>
        </w:tc>
        <w:tc>
          <w:tcPr>
            <w:tcW w:w="6552" w:type="dxa"/>
          </w:tcPr>
          <w:p w:rsidR="005E1088" w:rsidRPr="005E1088" w:rsidRDefault="002930FC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Hayır, Diyorum, Kendimi Koru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3.</w:t>
            </w:r>
          </w:p>
        </w:tc>
        <w:tc>
          <w:tcPr>
            <w:tcW w:w="6552" w:type="dxa"/>
          </w:tcPr>
          <w:p w:rsidR="00F04C78" w:rsidRPr="005E1088" w:rsidRDefault="002930FC" w:rsidP="00F04C78">
            <w:pPr>
              <w:jc w:val="center"/>
              <w:rPr>
                <w:sz w:val="40"/>
              </w:rPr>
            </w:pPr>
            <w:r>
              <w:rPr>
                <w:sz w:val="40"/>
              </w:rPr>
              <w:t>Hayır, De Kurtul</w:t>
            </w:r>
          </w:p>
        </w:tc>
      </w:tr>
    </w:tbl>
    <w:p w:rsidR="00103AD9" w:rsidRDefault="002930FC" w:rsidP="005E1088">
      <w:pPr>
        <w:jc w:val="center"/>
        <w:rPr>
          <w:b/>
          <w:sz w:val="44"/>
        </w:rPr>
      </w:pPr>
      <w:r>
        <w:rPr>
          <w:b/>
          <w:sz w:val="44"/>
        </w:rPr>
        <w:t>ORTA</w:t>
      </w:r>
      <w:r w:rsidR="004E177B">
        <w:rPr>
          <w:b/>
          <w:sz w:val="44"/>
        </w:rPr>
        <w:t>OKUL</w:t>
      </w:r>
      <w:r w:rsidR="005E1088" w:rsidRPr="005E1088">
        <w:rPr>
          <w:b/>
          <w:sz w:val="44"/>
        </w:rPr>
        <w:t xml:space="preserve"> REHBERLİK ETKİNLİKLERİ PLANI</w:t>
      </w:r>
    </w:p>
    <w:p w:rsidR="00F04C78" w:rsidRDefault="00F04C78" w:rsidP="005E1088">
      <w:pPr>
        <w:jc w:val="center"/>
        <w:rPr>
          <w:b/>
          <w:sz w:val="44"/>
        </w:rPr>
      </w:pPr>
    </w:p>
    <w:p w:rsidR="00F04C78" w:rsidRPr="00F04C78" w:rsidRDefault="00F04C78" w:rsidP="00F04C78">
      <w:pPr>
        <w:jc w:val="both"/>
        <w:rPr>
          <w:b/>
          <w:sz w:val="40"/>
        </w:rPr>
      </w:pPr>
      <w:r>
        <w:rPr>
          <w:b/>
          <w:sz w:val="40"/>
        </w:rPr>
        <w:t>*Her yeni gelen grup etkinliğine başlamadan öğrencilerle kaynaşmak için ısınma etkinlikleri dosyasındaki etkinliklerinden birini seçip uygulamalı. Sonra asıl etkinliğini uygulamalı !!!!!!</w:t>
      </w:r>
    </w:p>
    <w:sectPr w:rsidR="00F04C78" w:rsidRPr="00F04C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sDCxtDQxNzM2tzBQ0lEKTi0uzszPAykwrQUAWD4pxywAAAA="/>
  </w:docVars>
  <w:rsids>
    <w:rsidRoot w:val="005330D8"/>
    <w:rsid w:val="00103AD9"/>
    <w:rsid w:val="002930FC"/>
    <w:rsid w:val="004E177B"/>
    <w:rsid w:val="005330D8"/>
    <w:rsid w:val="005E1088"/>
    <w:rsid w:val="007E21EA"/>
    <w:rsid w:val="00B20BEA"/>
    <w:rsid w:val="00C04B03"/>
    <w:rsid w:val="00DA2074"/>
    <w:rsid w:val="00F0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3E0833-97F1-4744-88ED-327CB8CD4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E10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 Dell</dc:creator>
  <cp:lastModifiedBy>CASPER</cp:lastModifiedBy>
  <cp:revision>2</cp:revision>
  <dcterms:created xsi:type="dcterms:W3CDTF">2024-01-30T08:06:00Z</dcterms:created>
  <dcterms:modified xsi:type="dcterms:W3CDTF">2024-01-30T08:06:00Z</dcterms:modified>
</cp:coreProperties>
</file>